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40B7" w:rsidRDefault="00A040B7" w:rsidP="00A040B7">
      <w:pPr>
        <w:rPr>
          <w:b/>
        </w:rPr>
      </w:pPr>
    </w:p>
    <w:p w:rsidR="00A040B7" w:rsidRPr="00CD55F4" w:rsidRDefault="00CF4A72" w:rsidP="00736F5A">
      <w:pPr>
        <w:pStyle w:val="Heading1"/>
        <w:jc w:val="center"/>
        <w:rPr>
          <w:rFonts w:ascii="Times New Roman" w:hAnsi="Times New Roman"/>
          <w:sz w:val="36"/>
          <w:szCs w:val="36"/>
        </w:rPr>
      </w:pPr>
      <w:r w:rsidRPr="00CD55F4">
        <w:rPr>
          <w:rFonts w:ascii="Times New Roman" w:hAnsi="Times New Roman"/>
          <w:sz w:val="36"/>
          <w:szCs w:val="36"/>
        </w:rPr>
        <w:t xml:space="preserve">Object Oriented </w:t>
      </w:r>
      <w:r w:rsidR="00F231DA">
        <w:rPr>
          <w:rFonts w:ascii="Times New Roman" w:hAnsi="Times New Roman"/>
          <w:sz w:val="36"/>
          <w:szCs w:val="36"/>
        </w:rPr>
        <w:t>Paradigm</w:t>
      </w:r>
    </w:p>
    <w:p w:rsidR="00A040B7" w:rsidRPr="00B95E25" w:rsidRDefault="00A040B7">
      <w:pPr>
        <w:rPr>
          <w:b/>
        </w:rPr>
      </w:pPr>
    </w:p>
    <w:p w:rsidR="00A040B7" w:rsidRPr="007A1442" w:rsidRDefault="00A040B7" w:rsidP="007A1442">
      <w:r w:rsidRPr="007A1442">
        <w:rPr>
          <w:b/>
          <w:bCs/>
        </w:rPr>
        <w:t>Credit Hours:</w:t>
      </w:r>
      <w:r w:rsidR="00863C85">
        <w:rPr>
          <w:b/>
          <w:bCs/>
        </w:rPr>
        <w:t xml:space="preserve"> </w:t>
      </w:r>
      <w:r w:rsidRPr="007A1442">
        <w:t>3+1</w:t>
      </w:r>
    </w:p>
    <w:p w:rsidR="007A1442" w:rsidRDefault="007A1442" w:rsidP="00A02949">
      <w:pPr>
        <w:jc w:val="both"/>
        <w:rPr>
          <w:b/>
        </w:rPr>
      </w:pPr>
    </w:p>
    <w:p w:rsidR="007A1442" w:rsidRPr="007A1442" w:rsidRDefault="00A040B7" w:rsidP="00D47BA2">
      <w:pPr>
        <w:jc w:val="both"/>
        <w:rPr>
          <w:bCs/>
        </w:rPr>
      </w:pPr>
      <w:r w:rsidRPr="007A1442">
        <w:rPr>
          <w:b/>
        </w:rPr>
        <w:t xml:space="preserve">Course Objectives: </w:t>
      </w:r>
      <w:r w:rsidR="007B4710" w:rsidRPr="007B4710">
        <w:rPr>
          <w:rFonts w:eastAsia="Garamond"/>
        </w:rPr>
        <w:t>This course is a comprehensive hands-on introduction to object oriented programming in C++</w:t>
      </w:r>
      <w:r w:rsidR="00A02949" w:rsidRPr="007A1442">
        <w:rPr>
          <w:rFonts w:eastAsia="Garamond"/>
        </w:rPr>
        <w:t xml:space="preserve">. </w:t>
      </w:r>
      <w:r w:rsidR="003A63C9" w:rsidRPr="003A63C9">
        <w:rPr>
          <w:rFonts w:eastAsia="Garamond"/>
        </w:rPr>
        <w:t xml:space="preserve">Recognize features of object-oriented design </w:t>
      </w:r>
      <w:r w:rsidR="003A63C9">
        <w:rPr>
          <w:rFonts w:eastAsia="Garamond"/>
        </w:rPr>
        <w:t xml:space="preserve">and implement those using </w:t>
      </w:r>
      <w:r w:rsidR="007B4710" w:rsidRPr="007B4710">
        <w:rPr>
          <w:rFonts w:eastAsia="Garamond"/>
        </w:rPr>
        <w:t>features of C++ that support effective modeling of the problem domain and reuse of code.</w:t>
      </w:r>
    </w:p>
    <w:p w:rsidR="007A1442" w:rsidRPr="007A1442" w:rsidRDefault="007A1442">
      <w:pPr>
        <w:jc w:val="both"/>
        <w:rPr>
          <w:bCs/>
        </w:rPr>
      </w:pPr>
    </w:p>
    <w:p w:rsidR="007A1442" w:rsidRDefault="007A1442" w:rsidP="00A810E9">
      <w:pPr>
        <w:jc w:val="both"/>
        <w:rPr>
          <w:bCs/>
        </w:rPr>
      </w:pPr>
      <w:r w:rsidRPr="007A1442">
        <w:rPr>
          <w:b/>
          <w:bCs/>
        </w:rPr>
        <w:t>Course Instructor</w:t>
      </w:r>
      <w:r w:rsidRPr="004E5123">
        <w:rPr>
          <w:bCs/>
        </w:rPr>
        <w:t>:</w:t>
      </w:r>
      <w:r w:rsidR="00D02BCF" w:rsidRPr="004E5123">
        <w:rPr>
          <w:bCs/>
        </w:rPr>
        <w:t xml:space="preserve"> </w:t>
      </w:r>
      <w:r w:rsidR="0068477A">
        <w:rPr>
          <w:bCs/>
        </w:rPr>
        <w:t>Amina Mukhtar</w:t>
      </w:r>
    </w:p>
    <w:p w:rsidR="00557F80" w:rsidRDefault="00557F80" w:rsidP="00A810E9">
      <w:pPr>
        <w:jc w:val="both"/>
        <w:rPr>
          <w:bCs/>
        </w:rPr>
      </w:pPr>
    </w:p>
    <w:p w:rsidR="00557F80" w:rsidRPr="007A1442" w:rsidRDefault="00557F80" w:rsidP="00A810E9">
      <w:pPr>
        <w:jc w:val="both"/>
        <w:rPr>
          <w:bCs/>
        </w:rPr>
      </w:pPr>
      <w:r w:rsidRPr="004E7A68">
        <w:rPr>
          <w:b/>
          <w:bCs/>
          <w:sz w:val="26"/>
        </w:rPr>
        <w:t>Pre</w:t>
      </w:r>
      <w:r w:rsidRPr="004E7A68">
        <w:rPr>
          <w:rFonts w:ascii="Arial" w:hAnsi="Arial" w:cs="Arial"/>
          <w:b/>
          <w:color w:val="222222"/>
          <w:sz w:val="21"/>
          <w:szCs w:val="19"/>
          <w:shd w:val="clear" w:color="auto" w:fill="FFFFFF"/>
        </w:rPr>
        <w:t>requisites</w:t>
      </w:r>
      <w:r>
        <w:rPr>
          <w:rFonts w:ascii="Arial" w:hAnsi="Arial" w:cs="Arial"/>
          <w:b/>
          <w:color w:val="222222"/>
          <w:sz w:val="19"/>
          <w:szCs w:val="19"/>
          <w:shd w:val="clear" w:color="auto" w:fill="FFFFFF"/>
        </w:rPr>
        <w:t>:</w:t>
      </w:r>
      <w:r w:rsidRPr="00557F80"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</w:t>
      </w:r>
      <w:r w:rsidRPr="00706B98">
        <w:rPr>
          <w:bCs/>
        </w:rPr>
        <w:t>Programming Fundamentals</w:t>
      </w:r>
    </w:p>
    <w:p w:rsidR="007A1442" w:rsidRDefault="007A1442">
      <w:pPr>
        <w:jc w:val="both"/>
        <w:rPr>
          <w:bCs/>
        </w:rPr>
      </w:pPr>
    </w:p>
    <w:p w:rsidR="004E7A68" w:rsidRPr="007A1442" w:rsidRDefault="004E7A68">
      <w:pPr>
        <w:jc w:val="both"/>
        <w:rPr>
          <w:bCs/>
        </w:rPr>
      </w:pPr>
      <w:r w:rsidRPr="004E7A68">
        <w:rPr>
          <w:b/>
          <w:bCs/>
        </w:rPr>
        <w:t xml:space="preserve">OOP </w:t>
      </w:r>
      <w:r w:rsidR="00AF6FE8" w:rsidRPr="004E7A68">
        <w:rPr>
          <w:b/>
          <w:bCs/>
        </w:rPr>
        <w:t>as</w:t>
      </w:r>
      <w:r w:rsidRPr="004E7A68">
        <w:rPr>
          <w:b/>
          <w:bCs/>
        </w:rPr>
        <w:t xml:space="preserve"> </w:t>
      </w:r>
      <w:r w:rsidR="009A5EDF" w:rsidRPr="004E7A68">
        <w:rPr>
          <w:b/>
          <w:bCs/>
        </w:rPr>
        <w:t>Prerequisite</w:t>
      </w:r>
      <w:r>
        <w:rPr>
          <w:bCs/>
        </w:rPr>
        <w:t xml:space="preserve">: </w:t>
      </w:r>
      <w:r w:rsidR="00D769D7">
        <w:rPr>
          <w:bCs/>
        </w:rPr>
        <w:t>Data Structures</w:t>
      </w:r>
    </w:p>
    <w:p w:rsidR="004E7A68" w:rsidRDefault="004E7A68" w:rsidP="007A1442">
      <w:pPr>
        <w:jc w:val="both"/>
        <w:rPr>
          <w:b/>
        </w:rPr>
      </w:pPr>
    </w:p>
    <w:p w:rsidR="003F7A0A" w:rsidRPr="007A1442" w:rsidRDefault="00A040B7" w:rsidP="007A1442">
      <w:pPr>
        <w:jc w:val="both"/>
      </w:pPr>
      <w:r w:rsidRPr="007A1442">
        <w:rPr>
          <w:b/>
        </w:rPr>
        <w:t>Text Book:</w:t>
      </w:r>
      <w:r w:rsidR="00D02BCF">
        <w:rPr>
          <w:b/>
        </w:rPr>
        <w:t xml:space="preserve"> </w:t>
      </w:r>
      <w:r w:rsidR="00AD4602" w:rsidRPr="00AD4602">
        <w:rPr>
          <w:rFonts w:eastAsia="Garamond"/>
        </w:rPr>
        <w:t xml:space="preserve">C++ How to Program by Paul </w:t>
      </w:r>
      <w:proofErr w:type="spellStart"/>
      <w:r w:rsidR="00AD4602" w:rsidRPr="00AD4602">
        <w:rPr>
          <w:rFonts w:eastAsia="Garamond"/>
        </w:rPr>
        <w:t>Deitel</w:t>
      </w:r>
      <w:proofErr w:type="spellEnd"/>
      <w:r w:rsidR="00AD4602" w:rsidRPr="00AD4602">
        <w:rPr>
          <w:rFonts w:eastAsia="Garamond"/>
        </w:rPr>
        <w:t xml:space="preserve"> and Harvey </w:t>
      </w:r>
      <w:proofErr w:type="spellStart"/>
      <w:r w:rsidR="00AD4602" w:rsidRPr="00AD4602">
        <w:rPr>
          <w:rFonts w:eastAsia="Garamond"/>
        </w:rPr>
        <w:t>Deitel</w:t>
      </w:r>
      <w:proofErr w:type="spellEnd"/>
    </w:p>
    <w:p w:rsidR="00DC7738" w:rsidRDefault="004E5123" w:rsidP="004E5123">
      <w:pPr>
        <w:tabs>
          <w:tab w:val="left" w:pos="4560"/>
        </w:tabs>
        <w:jc w:val="both"/>
        <w:rPr>
          <w:bCs/>
        </w:rPr>
      </w:pPr>
      <w:r>
        <w:rPr>
          <w:bCs/>
        </w:rPr>
        <w:tab/>
      </w:r>
    </w:p>
    <w:p w:rsidR="00A040B7" w:rsidRPr="007A1442" w:rsidRDefault="00A040B7">
      <w:pPr>
        <w:jc w:val="both"/>
        <w:rPr>
          <w:b/>
        </w:rPr>
      </w:pPr>
      <w:r w:rsidRPr="007A1442">
        <w:rPr>
          <w:b/>
        </w:rPr>
        <w:t>Reference Books:</w:t>
      </w:r>
    </w:p>
    <w:p w:rsidR="00AA027C" w:rsidRDefault="00522101" w:rsidP="00AA027C">
      <w:pPr>
        <w:numPr>
          <w:ilvl w:val="0"/>
          <w:numId w:val="16"/>
        </w:numPr>
        <w:spacing w:line="360" w:lineRule="exact"/>
        <w:jc w:val="both"/>
        <w:rPr>
          <w:rFonts w:eastAsia="Garamond"/>
        </w:rPr>
      </w:pPr>
      <w:hyperlink r:id="rId8" w:history="1">
        <w:r w:rsidR="003F7A0A" w:rsidRPr="007A1442">
          <w:rPr>
            <w:rFonts w:eastAsia="Garamond"/>
          </w:rPr>
          <w:t>C++ Programming</w:t>
        </w:r>
        <w:r w:rsidR="0008664A">
          <w:rPr>
            <w:rFonts w:eastAsia="Garamond"/>
          </w:rPr>
          <w:t xml:space="preserve"> Language by </w:t>
        </w:r>
        <w:r w:rsidR="0008664A" w:rsidRPr="0008664A">
          <w:rPr>
            <w:rFonts w:eastAsia="Garamond"/>
          </w:rPr>
          <w:t xml:space="preserve">Bjarne </w:t>
        </w:r>
        <w:proofErr w:type="spellStart"/>
        <w:r w:rsidR="0008664A" w:rsidRPr="0008664A">
          <w:rPr>
            <w:rFonts w:eastAsia="Garamond"/>
          </w:rPr>
          <w:t>Stroustrup</w:t>
        </w:r>
        <w:proofErr w:type="spellEnd"/>
        <w:r w:rsidR="0008664A">
          <w:rPr>
            <w:rFonts w:eastAsia="Garamond"/>
          </w:rPr>
          <w:t>, 4</w:t>
        </w:r>
        <w:r w:rsidR="0008664A" w:rsidRPr="0008664A">
          <w:rPr>
            <w:rFonts w:eastAsia="Garamond"/>
            <w:vertAlign w:val="superscript"/>
          </w:rPr>
          <w:t>th</w:t>
        </w:r>
        <w:r w:rsidR="0008664A">
          <w:rPr>
            <w:rFonts w:eastAsia="Garamond"/>
          </w:rPr>
          <w:t xml:space="preserve"> Edition</w:t>
        </w:r>
      </w:hyperlink>
    </w:p>
    <w:p w:rsidR="008A2F04" w:rsidRPr="008A2F04" w:rsidRDefault="00AD4602" w:rsidP="00AD4602">
      <w:pPr>
        <w:numPr>
          <w:ilvl w:val="0"/>
          <w:numId w:val="16"/>
        </w:numPr>
        <w:spacing w:line="360" w:lineRule="exact"/>
        <w:jc w:val="both"/>
        <w:rPr>
          <w:rFonts w:eastAsia="Garamond"/>
        </w:rPr>
      </w:pPr>
      <w:r w:rsidRPr="00AD4602">
        <w:rPr>
          <w:rFonts w:eastAsia="Garamond"/>
        </w:rPr>
        <w:t>Problem Solving with C+</w:t>
      </w:r>
      <w:r>
        <w:rPr>
          <w:rFonts w:eastAsia="Garamond"/>
        </w:rPr>
        <w:t xml:space="preserve">+ by Walter </w:t>
      </w:r>
      <w:proofErr w:type="spellStart"/>
      <w:r>
        <w:rPr>
          <w:rFonts w:eastAsia="Garamond"/>
        </w:rPr>
        <w:t>Savtich</w:t>
      </w:r>
      <w:proofErr w:type="spellEnd"/>
      <w:r>
        <w:rPr>
          <w:rFonts w:eastAsia="Garamond"/>
        </w:rPr>
        <w:t>, 9</w:t>
      </w:r>
      <w:r w:rsidRPr="00AD4602">
        <w:rPr>
          <w:rFonts w:eastAsia="Garamond"/>
          <w:vertAlign w:val="superscript"/>
        </w:rPr>
        <w:t>th</w:t>
      </w:r>
      <w:r>
        <w:rPr>
          <w:rFonts w:eastAsia="Garamond"/>
        </w:rPr>
        <w:t xml:space="preserve"> Edition</w:t>
      </w:r>
    </w:p>
    <w:p w:rsidR="008F60B9" w:rsidRDefault="008F60B9">
      <w:pPr>
        <w:ind w:left="360" w:hanging="360"/>
        <w:rPr>
          <w:bCs/>
          <w:sz w:val="22"/>
        </w:rPr>
      </w:pPr>
    </w:p>
    <w:p w:rsidR="00A040B7" w:rsidRDefault="00A040B7" w:rsidP="004165C0">
      <w:pPr>
        <w:ind w:left="360" w:hanging="360"/>
        <w:rPr>
          <w:b/>
        </w:rPr>
      </w:pPr>
      <w:r>
        <w:rPr>
          <w:b/>
        </w:rPr>
        <w:t>Syllabus:</w:t>
      </w:r>
    </w:p>
    <w:tbl>
      <w:tblPr>
        <w:tblW w:w="8246" w:type="dxa"/>
        <w:tblInd w:w="-5" w:type="dxa"/>
        <w:tblLook w:val="04A0" w:firstRow="1" w:lastRow="0" w:firstColumn="1" w:lastColumn="0" w:noHBand="0" w:noVBand="1"/>
      </w:tblPr>
      <w:tblGrid>
        <w:gridCol w:w="1020"/>
        <w:gridCol w:w="7226"/>
      </w:tblGrid>
      <w:tr w:rsidR="004C406E" w:rsidRPr="008F60B9" w:rsidTr="00174CEF">
        <w:trPr>
          <w:trHeight w:val="378"/>
        </w:trPr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C406E" w:rsidRPr="008F60B9" w:rsidRDefault="004C406E">
            <w:pPr>
              <w:jc w:val="center"/>
              <w:rPr>
                <w:b/>
                <w:bCs/>
                <w:color w:val="000000"/>
              </w:rPr>
            </w:pPr>
            <w:r w:rsidRPr="008F60B9">
              <w:rPr>
                <w:b/>
                <w:bCs/>
                <w:color w:val="000000"/>
              </w:rPr>
              <w:t>Lecture</w:t>
            </w:r>
          </w:p>
        </w:tc>
        <w:tc>
          <w:tcPr>
            <w:tcW w:w="72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C406E" w:rsidRPr="008F60B9" w:rsidRDefault="004C406E">
            <w:pPr>
              <w:jc w:val="center"/>
              <w:rPr>
                <w:b/>
                <w:bCs/>
                <w:color w:val="000000"/>
              </w:rPr>
            </w:pPr>
            <w:r w:rsidRPr="008F60B9">
              <w:rPr>
                <w:b/>
                <w:bCs/>
                <w:color w:val="000000"/>
              </w:rPr>
              <w:t>Topics</w:t>
            </w:r>
          </w:p>
        </w:tc>
      </w:tr>
      <w:tr w:rsidR="0047209E" w:rsidRPr="00D02BCF" w:rsidTr="00174CEF">
        <w:trPr>
          <w:trHeight w:val="37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C406E" w:rsidRPr="00935D01" w:rsidRDefault="004C406E">
            <w:pPr>
              <w:jc w:val="center"/>
            </w:pPr>
            <w:r w:rsidRPr="00935D01">
              <w:t>1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C406E" w:rsidRPr="00935D01" w:rsidRDefault="00D02BCF" w:rsidP="00CF0F8A">
            <w:r w:rsidRPr="008F7250">
              <w:rPr>
                <w:b/>
              </w:rPr>
              <w:t>Recap</w:t>
            </w:r>
            <w:r w:rsidR="008F7250">
              <w:t>:</w:t>
            </w:r>
            <w:r w:rsidR="002F4A73">
              <w:t xml:space="preserve"> Pointers, Pointers in C++, </w:t>
            </w:r>
            <w:r w:rsidR="008F7250">
              <w:t>Pointers Vs.</w:t>
            </w:r>
            <w:r w:rsidR="002F4A73">
              <w:t xml:space="preserve"> Array</w:t>
            </w:r>
            <w:r w:rsidR="00A22257">
              <w:t xml:space="preserve"> </w:t>
            </w:r>
            <w:r w:rsidR="002F4A73">
              <w:t xml:space="preserve">(Pointer to an </w:t>
            </w:r>
            <w:r w:rsidR="008F7250">
              <w:t>array, Passing</w:t>
            </w:r>
            <w:r w:rsidR="00D0369F">
              <w:t xml:space="preserve"> Arrays to function</w:t>
            </w:r>
            <w:r w:rsidR="002F4A73">
              <w:t>,</w:t>
            </w:r>
            <w:r w:rsidR="00D0369F">
              <w:t xml:space="preserve"> return Array from function</w:t>
            </w:r>
            <w:r w:rsidR="009B72C9">
              <w:t>)</w:t>
            </w:r>
            <w:r w:rsidR="002F4A73">
              <w:t xml:space="preserve"> Array of Pointers</w:t>
            </w:r>
            <w:r w:rsidR="00CF0F8A">
              <w:t>, Introduction of STL</w:t>
            </w:r>
          </w:p>
        </w:tc>
      </w:tr>
      <w:tr w:rsidR="00692E54" w:rsidRPr="00D02BCF" w:rsidTr="00174CEF">
        <w:trPr>
          <w:trHeight w:val="37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E54" w:rsidRPr="00935D01" w:rsidRDefault="00692E54">
            <w:pPr>
              <w:jc w:val="center"/>
            </w:pPr>
            <w:r>
              <w:t>2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F7250" w:rsidRPr="00935D01" w:rsidRDefault="008F7250" w:rsidP="00CF0F8A">
            <w:r w:rsidRPr="008F7250">
              <w:rPr>
                <w:b/>
              </w:rPr>
              <w:t>Recap</w:t>
            </w:r>
            <w:r>
              <w:t>: Passing Pointers to functions, Return Pointers from Function, References, References Vs. Pointers, References as parame</w:t>
            </w:r>
            <w:r w:rsidR="00CF0F8A">
              <w:t>ters, Reference as return value, STL implementations</w:t>
            </w:r>
            <w:r w:rsidR="001122CC">
              <w:t xml:space="preserve"> (</w:t>
            </w:r>
            <w:proofErr w:type="spellStart"/>
            <w:r w:rsidR="001122CC">
              <w:t>std</w:t>
            </w:r>
            <w:proofErr w:type="spellEnd"/>
            <w:r w:rsidR="001122CC">
              <w:t xml:space="preserve">::vector, </w:t>
            </w:r>
            <w:proofErr w:type="spellStart"/>
            <w:r w:rsidR="001122CC">
              <w:t>std</w:t>
            </w:r>
            <w:proofErr w:type="spellEnd"/>
            <w:r w:rsidR="001122CC">
              <w:t>::string)</w:t>
            </w:r>
          </w:p>
        </w:tc>
      </w:tr>
      <w:tr w:rsidR="00692E54" w:rsidRPr="00D02BCF" w:rsidTr="00174CEF">
        <w:trPr>
          <w:trHeight w:val="37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E54" w:rsidRPr="00935D01" w:rsidRDefault="00692E54">
            <w:pPr>
              <w:jc w:val="center"/>
            </w:pPr>
            <w:r>
              <w:t>3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2E54" w:rsidRPr="00935D01" w:rsidRDefault="008F7250" w:rsidP="003374CE">
            <w:r>
              <w:t xml:space="preserve">Course Introduction, </w:t>
            </w:r>
            <w:r w:rsidR="00692E54" w:rsidRPr="00935D01">
              <w:t>Object Oriented Model, benefits and implications</w:t>
            </w:r>
            <w:r w:rsidR="00692E54" w:rsidRPr="00935D01">
              <w:rPr>
                <w:sz w:val="22"/>
                <w:szCs w:val="22"/>
              </w:rPr>
              <w:t>, Introduction to Objects</w:t>
            </w:r>
            <w:r w:rsidR="00BB21F1">
              <w:rPr>
                <w:sz w:val="22"/>
                <w:szCs w:val="22"/>
              </w:rPr>
              <w:t>,</w:t>
            </w:r>
            <w:r w:rsidR="00BB21F1" w:rsidRPr="00935D01">
              <w:rPr>
                <w:sz w:val="22"/>
                <w:szCs w:val="22"/>
              </w:rPr>
              <w:t xml:space="preserve"> Example related to object</w:t>
            </w:r>
          </w:p>
        </w:tc>
      </w:tr>
      <w:tr w:rsidR="0047209E" w:rsidRPr="00D02BCF" w:rsidTr="00174CEF">
        <w:trPr>
          <w:trHeight w:val="297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C406E" w:rsidRPr="00935D01" w:rsidRDefault="00692E54">
            <w:pPr>
              <w:jc w:val="center"/>
            </w:pPr>
            <w:r>
              <w:t>4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C406E" w:rsidRPr="00935D01" w:rsidRDefault="00CF0F8A" w:rsidP="00CF0F8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lasses, </w:t>
            </w:r>
            <w:r w:rsidR="00D02BCF" w:rsidRPr="00935D01">
              <w:rPr>
                <w:sz w:val="22"/>
                <w:szCs w:val="22"/>
              </w:rPr>
              <w:t>Concepts of Information Hiding,</w:t>
            </w:r>
            <w:r w:rsidR="00D02BCF" w:rsidRPr="00935D01">
              <w:t xml:space="preserve"> Encapsulation</w:t>
            </w:r>
            <w:r w:rsidR="000025C3" w:rsidRPr="00935D01">
              <w:t>,</w:t>
            </w:r>
            <w:r w:rsidR="000025C3" w:rsidRPr="00935D01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Abstraction</w:t>
            </w:r>
          </w:p>
        </w:tc>
      </w:tr>
      <w:tr w:rsidR="0047209E" w:rsidRPr="00D02BCF" w:rsidTr="00174CEF">
        <w:trPr>
          <w:trHeight w:val="594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C406E" w:rsidRPr="00935D01" w:rsidRDefault="00692E54">
            <w:pPr>
              <w:jc w:val="center"/>
            </w:pPr>
            <w:r>
              <w:t>5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C406E" w:rsidRPr="00935D01" w:rsidRDefault="000025C3" w:rsidP="000025C3">
            <w:r w:rsidRPr="00935D01">
              <w:t xml:space="preserve">Classes in C++, Syntax and Semantics, </w:t>
            </w:r>
            <w:r w:rsidRPr="00935D01">
              <w:rPr>
                <w:lang w:val="nb-NO"/>
              </w:rPr>
              <w:t>Member variables, Member functions, public and priavte access specifiers, Inline functions,  Method Overlaodin</w:t>
            </w:r>
            <w:r w:rsidR="00C33847">
              <w:rPr>
                <w:lang w:val="nb-NO"/>
              </w:rPr>
              <w:t>g</w:t>
            </w:r>
          </w:p>
        </w:tc>
      </w:tr>
      <w:tr w:rsidR="0047209E" w:rsidRPr="00D02BCF" w:rsidTr="00174CEF">
        <w:trPr>
          <w:trHeight w:val="297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C406E" w:rsidRPr="00935D01" w:rsidRDefault="00692E54">
            <w:pPr>
              <w:jc w:val="center"/>
            </w:pPr>
            <w:r>
              <w:t>6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C406E" w:rsidRPr="00935D01" w:rsidRDefault="000025C3" w:rsidP="008F7250">
            <w:r w:rsidRPr="00935D01">
              <w:rPr>
                <w:lang w:val="nb-NO"/>
              </w:rPr>
              <w:t xml:space="preserve">Constructors and </w:t>
            </w:r>
            <w:r w:rsidRPr="00935D01">
              <w:t>member initializer list</w:t>
            </w:r>
            <w:r w:rsidRPr="00935D01">
              <w:rPr>
                <w:lang w:val="nb-NO"/>
              </w:rPr>
              <w:t>, Default Constructor, Constructor Overloading,</w:t>
            </w:r>
            <w:r w:rsidRPr="00935D01">
              <w:t xml:space="preserve"> </w:t>
            </w:r>
            <w:r w:rsidR="00F56FB0" w:rsidRPr="00F56FB0">
              <w:t>Delegating constructors</w:t>
            </w:r>
          </w:p>
        </w:tc>
      </w:tr>
      <w:tr w:rsidR="0047209E" w:rsidRPr="00D02BCF" w:rsidTr="00174CEF">
        <w:trPr>
          <w:trHeight w:val="297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C406E" w:rsidRPr="00935D01" w:rsidRDefault="00692E54">
            <w:pPr>
              <w:jc w:val="center"/>
            </w:pPr>
            <w:r>
              <w:t>7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C406E" w:rsidRPr="00935D01" w:rsidRDefault="008F7250" w:rsidP="00826B3F">
            <w:r w:rsidRPr="00935D01">
              <w:t>Copy Constructor, Shallow copy, Deep copy</w:t>
            </w:r>
          </w:p>
        </w:tc>
      </w:tr>
      <w:tr w:rsidR="00826B3F" w:rsidRPr="00D02BCF" w:rsidTr="00174CEF">
        <w:trPr>
          <w:trHeight w:val="37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26B3F" w:rsidRDefault="009B600E" w:rsidP="00DA17E0">
            <w:pPr>
              <w:jc w:val="center"/>
            </w:pPr>
            <w:r>
              <w:t>8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26B3F" w:rsidRPr="00935D01" w:rsidRDefault="00826B3F" w:rsidP="000025C3">
            <w:r w:rsidRPr="00935D01">
              <w:t>Destructors, Introduction to getter and setter methods, this pointer, Constant data members, constant member functions</w:t>
            </w:r>
          </w:p>
        </w:tc>
      </w:tr>
      <w:tr w:rsidR="0047209E" w:rsidRPr="00D02BCF" w:rsidTr="00174CEF">
        <w:trPr>
          <w:trHeight w:val="37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8E9" w:rsidRPr="00935D01" w:rsidRDefault="009B600E" w:rsidP="00DA17E0">
            <w:pPr>
              <w:jc w:val="center"/>
            </w:pPr>
            <w:r>
              <w:t>9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28E9" w:rsidRPr="00935D01" w:rsidRDefault="0047209E" w:rsidP="00085890">
            <w:r w:rsidRPr="00935D01">
              <w:t xml:space="preserve">Object creation and deletion, Object Life Time and Scope, Static Variables, Accessing Static data members and static Functions, Global Variables </w:t>
            </w:r>
            <w:r w:rsidR="00233809" w:rsidRPr="00935D01">
              <w:t>vs.</w:t>
            </w:r>
            <w:r w:rsidRPr="00935D01">
              <w:t xml:space="preserve"> Static Data Members,</w:t>
            </w:r>
          </w:p>
        </w:tc>
      </w:tr>
      <w:tr w:rsidR="0047209E" w:rsidRPr="00D02BCF" w:rsidTr="00174CEF">
        <w:trPr>
          <w:trHeight w:val="37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C406E" w:rsidRPr="00935D01" w:rsidRDefault="009B600E" w:rsidP="00DA17E0">
            <w:pPr>
              <w:jc w:val="center"/>
            </w:pPr>
            <w:r>
              <w:t>10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C406E" w:rsidRPr="00935D01" w:rsidRDefault="0047209E" w:rsidP="00283856">
            <w:r w:rsidRPr="00935D01">
              <w:t xml:space="preserve">Assignment </w:t>
            </w:r>
            <w:r w:rsidR="00233809" w:rsidRPr="00935D01">
              <w:t>vs.</w:t>
            </w:r>
            <w:r w:rsidRPr="00935D01">
              <w:t xml:space="preserve"> Initialization,</w:t>
            </w:r>
            <w:r w:rsidR="009D0BA0" w:rsidRPr="00935D01">
              <w:t xml:space="preserve"> Friend Functions,</w:t>
            </w:r>
            <w:r w:rsidRPr="00935D01">
              <w:t xml:space="preserve"> Operator overloading, Assignment Operator Overloading</w:t>
            </w:r>
          </w:p>
        </w:tc>
      </w:tr>
      <w:tr w:rsidR="0047209E" w:rsidRPr="00D02BCF" w:rsidTr="00174CEF">
        <w:trPr>
          <w:trHeight w:val="297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828E9" w:rsidRPr="00935D01" w:rsidRDefault="00692E54" w:rsidP="00DA17E0">
            <w:pPr>
              <w:jc w:val="center"/>
            </w:pPr>
            <w:r>
              <w:t>1</w:t>
            </w:r>
            <w:r w:rsidR="009B600E">
              <w:t>1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828E9" w:rsidRDefault="0047209E" w:rsidP="0047209E">
            <w:r w:rsidRPr="00935D01">
              <w:t>Operator Overloading unary operator (++,--), Pre and Post, Binary Operator Overloading</w:t>
            </w:r>
            <w:r w:rsidR="00536149" w:rsidRPr="00935D01">
              <w:t>, Stream Insertion, Stream Extraction</w:t>
            </w:r>
          </w:p>
          <w:p w:rsidR="00267ADD" w:rsidRPr="00935D01" w:rsidRDefault="00267ADD" w:rsidP="0047209E">
            <w:r>
              <w:rPr>
                <w:b/>
              </w:rPr>
              <w:t>(</w:t>
            </w:r>
            <w:r w:rsidRPr="00267ADD">
              <w:rPr>
                <w:b/>
              </w:rPr>
              <w:t>Additional</w:t>
            </w:r>
            <w:r>
              <w:t>: Operator Overloading(*,-&gt;))</w:t>
            </w:r>
          </w:p>
        </w:tc>
      </w:tr>
      <w:tr w:rsidR="0047209E" w:rsidRPr="00D02BCF" w:rsidTr="00174CEF">
        <w:trPr>
          <w:trHeight w:val="297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C406E" w:rsidRPr="00935D01" w:rsidRDefault="00692E54" w:rsidP="00DA17E0">
            <w:pPr>
              <w:jc w:val="center"/>
            </w:pPr>
            <w:r>
              <w:t>1</w:t>
            </w:r>
            <w:r w:rsidR="009B600E">
              <w:t>2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C406E" w:rsidRPr="00935D01" w:rsidRDefault="0047209E" w:rsidP="00D02BCF">
            <w:r w:rsidRPr="00935D01">
              <w:t xml:space="preserve">Inheritance, Generalization, Sub Typing (Extension), Specialization </w:t>
            </w:r>
            <w:r w:rsidRPr="00935D01">
              <w:lastRenderedPageBreak/>
              <w:t>(Restriction)</w:t>
            </w:r>
          </w:p>
        </w:tc>
      </w:tr>
      <w:tr w:rsidR="0047209E" w:rsidRPr="00D02BCF" w:rsidTr="00174CEF">
        <w:trPr>
          <w:trHeight w:val="594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F0AC7" w:rsidRPr="00935D01" w:rsidRDefault="00EF0AC7" w:rsidP="00DA17E0">
            <w:pPr>
              <w:jc w:val="center"/>
            </w:pPr>
            <w:r w:rsidRPr="00935D01">
              <w:lastRenderedPageBreak/>
              <w:t>1</w:t>
            </w:r>
            <w:r w:rsidR="009B600E">
              <w:t>3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F0AC7" w:rsidRPr="00935D01" w:rsidRDefault="0047209E" w:rsidP="006E7446">
            <w:r w:rsidRPr="00935D01">
              <w:t xml:space="preserve">Inheritance in C++, “IS A” relationship, Inheritance  UML Diagram, </w:t>
            </w:r>
            <w:r w:rsidR="003868DD">
              <w:t xml:space="preserve">Public </w:t>
            </w:r>
            <w:r w:rsidRPr="00935D01">
              <w:t>Inheritance Implementation in C++</w:t>
            </w:r>
            <w:r w:rsidR="004C2813">
              <w:t>, Accessing Base class Member Functions in Derived class,</w:t>
            </w:r>
            <w:r w:rsidR="004C2813" w:rsidRPr="008F60B9">
              <w:rPr>
                <w:color w:val="000000"/>
              </w:rPr>
              <w:t xml:space="preserve"> Protected Access Specifier</w:t>
            </w:r>
          </w:p>
        </w:tc>
      </w:tr>
      <w:tr w:rsidR="00692E54" w:rsidRPr="00D02BCF" w:rsidTr="00174CEF">
        <w:trPr>
          <w:trHeight w:val="594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92E54" w:rsidRPr="00935D01" w:rsidRDefault="00413936" w:rsidP="00DA17E0">
            <w:pPr>
              <w:jc w:val="center"/>
            </w:pPr>
            <w:r>
              <w:t>14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92E54" w:rsidRPr="00935D01" w:rsidRDefault="004C2813" w:rsidP="00130E18">
            <w:r w:rsidRPr="008F60B9">
              <w:rPr>
                <w:color w:val="000000"/>
              </w:rPr>
              <w:t>Poly</w:t>
            </w:r>
            <w:r>
              <w:rPr>
                <w:color w:val="000000"/>
              </w:rPr>
              <w:t>morphism, Polymorphism in OO Model, Advantages of Polymorphism, case study</w:t>
            </w:r>
          </w:p>
        </w:tc>
      </w:tr>
      <w:tr w:rsidR="006E7446" w:rsidRPr="008F60B9" w:rsidTr="00174CEF">
        <w:trPr>
          <w:trHeight w:val="594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E7446" w:rsidRDefault="006E7446" w:rsidP="00DA17E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413936">
              <w:rPr>
                <w:color w:val="000000"/>
              </w:rPr>
              <w:t>5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6E7446" w:rsidRPr="008F60B9" w:rsidRDefault="00413936" w:rsidP="004C2813">
            <w:pPr>
              <w:rPr>
                <w:color w:val="000000"/>
              </w:rPr>
            </w:pPr>
            <w:r>
              <w:rPr>
                <w:color w:val="000000"/>
              </w:rPr>
              <w:t xml:space="preserve">Static vs Dynamic Binding, </w:t>
            </w:r>
            <w:r w:rsidRPr="008F60B9">
              <w:rPr>
                <w:color w:val="000000"/>
              </w:rPr>
              <w:t>Virtual Functions</w:t>
            </w:r>
            <w:r>
              <w:rPr>
                <w:color w:val="000000"/>
              </w:rPr>
              <w:t>, Overriding, Overloading vs Overriding, Virtual Specifier, override Specifier, final Specifier</w:t>
            </w:r>
          </w:p>
        </w:tc>
      </w:tr>
      <w:tr w:rsidR="00272EE8" w:rsidRPr="008F60B9" w:rsidTr="00AA63FC">
        <w:trPr>
          <w:trHeight w:val="462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72EE8" w:rsidRDefault="00272EE8" w:rsidP="00AA63FC">
            <w:pPr>
              <w:jc w:val="center"/>
              <w:rPr>
                <w:color w:val="000000"/>
              </w:rPr>
            </w:pP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2EE8" w:rsidRPr="008F60B9" w:rsidRDefault="00272EE8" w:rsidP="00AA63FC">
            <w:pPr>
              <w:jc w:val="center"/>
              <w:rPr>
                <w:color w:val="000000"/>
              </w:rPr>
            </w:pPr>
            <w:r w:rsidRPr="00C75FCB">
              <w:rPr>
                <w:b/>
                <w:color w:val="000000"/>
              </w:rPr>
              <w:t>MID TERM</w:t>
            </w:r>
          </w:p>
        </w:tc>
      </w:tr>
      <w:tr w:rsidR="00283856" w:rsidRPr="008F60B9" w:rsidTr="00174CEF">
        <w:trPr>
          <w:trHeight w:val="594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83856" w:rsidRDefault="005C0E4A" w:rsidP="00DA17E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413936">
              <w:rPr>
                <w:color w:val="000000"/>
              </w:rPr>
              <w:t>6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83856" w:rsidRDefault="00413936" w:rsidP="00413936">
            <w:pPr>
              <w:rPr>
                <w:color w:val="000000"/>
              </w:rPr>
            </w:pPr>
            <w:r>
              <w:rPr>
                <w:color w:val="000000"/>
              </w:rPr>
              <w:t xml:space="preserve">Virtual Destructors, </w:t>
            </w:r>
            <w:proofErr w:type="spellStart"/>
            <w:r>
              <w:rPr>
                <w:color w:val="000000"/>
              </w:rPr>
              <w:t>VTables</w:t>
            </w:r>
            <w:proofErr w:type="spellEnd"/>
            <w:r>
              <w:rPr>
                <w:color w:val="000000"/>
              </w:rPr>
              <w:t xml:space="preserve">, Dynamic </w:t>
            </w:r>
            <w:proofErr w:type="spellStart"/>
            <w:r>
              <w:rPr>
                <w:color w:val="000000"/>
              </w:rPr>
              <w:t>Dispach</w:t>
            </w:r>
            <w:proofErr w:type="spellEnd"/>
            <w:r w:rsidRPr="00935D01">
              <w:t xml:space="preserve"> </w:t>
            </w:r>
          </w:p>
        </w:tc>
      </w:tr>
      <w:tr w:rsidR="009315C4" w:rsidRPr="008F60B9" w:rsidTr="00174CEF">
        <w:trPr>
          <w:trHeight w:val="594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9315C4" w:rsidRDefault="003868DD" w:rsidP="00DA17E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413936">
              <w:rPr>
                <w:color w:val="000000"/>
              </w:rPr>
              <w:t>7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315C4" w:rsidRPr="008F60B9" w:rsidRDefault="00413936" w:rsidP="006E7446">
            <w:pPr>
              <w:rPr>
                <w:color w:val="000000"/>
              </w:rPr>
            </w:pPr>
            <w:r>
              <w:rPr>
                <w:color w:val="000000"/>
              </w:rPr>
              <w:t>Inheritance</w:t>
            </w:r>
            <w:r w:rsidR="00555574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(Public) - Case Study</w:t>
            </w:r>
          </w:p>
        </w:tc>
      </w:tr>
      <w:tr w:rsidR="004C406E" w:rsidRPr="008F60B9" w:rsidTr="00174CEF">
        <w:trPr>
          <w:trHeight w:val="594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C406E" w:rsidRPr="008F60B9" w:rsidRDefault="00EF0AC7" w:rsidP="00DA17E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413936">
              <w:rPr>
                <w:color w:val="000000"/>
              </w:rPr>
              <w:t>8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C406E" w:rsidRPr="008912EA" w:rsidRDefault="00130E18" w:rsidP="00C75FCB">
            <w:pPr>
              <w:rPr>
                <w:color w:val="000000"/>
              </w:rPr>
            </w:pPr>
            <w:r>
              <w:rPr>
                <w:color w:val="000000"/>
              </w:rPr>
              <w:t xml:space="preserve">Types of Inheritance, Purpose of Private and Protected Inheritance, </w:t>
            </w:r>
            <w:r w:rsidRPr="008F60B9">
              <w:rPr>
                <w:color w:val="000000"/>
              </w:rPr>
              <w:t>Private</w:t>
            </w:r>
            <w:r>
              <w:rPr>
                <w:color w:val="000000"/>
              </w:rPr>
              <w:t xml:space="preserve"> Inheritance, </w:t>
            </w:r>
            <w:r w:rsidRPr="008F60B9">
              <w:rPr>
                <w:color w:val="000000"/>
              </w:rPr>
              <w:t>Protected Inheritance in C++.</w:t>
            </w:r>
          </w:p>
        </w:tc>
      </w:tr>
      <w:tr w:rsidR="004C406E" w:rsidRPr="008F60B9" w:rsidTr="00174CEF">
        <w:trPr>
          <w:cantSplit/>
          <w:trHeight w:val="594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C406E" w:rsidRPr="008F60B9" w:rsidRDefault="00C75FCB" w:rsidP="00DA17E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413936">
              <w:rPr>
                <w:color w:val="000000"/>
              </w:rPr>
              <w:t>9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C406E" w:rsidRPr="004F5FB6" w:rsidRDefault="00CF0F8A" w:rsidP="00CF0F8A">
            <w:pPr>
              <w:rPr>
                <w:color w:val="000000"/>
              </w:rPr>
            </w:pPr>
            <w:r>
              <w:rPr>
                <w:color w:val="000000"/>
              </w:rPr>
              <w:t>Multiple Inheritance,</w:t>
            </w:r>
            <w:r w:rsidR="003374CE" w:rsidRPr="008F60B9">
              <w:rPr>
                <w:color w:val="000000"/>
              </w:rPr>
              <w:t xml:space="preserve"> Implementation of  </w:t>
            </w:r>
            <w:r w:rsidR="003374CE">
              <w:rPr>
                <w:color w:val="000000"/>
              </w:rPr>
              <w:t>Multiple Inheritance</w:t>
            </w:r>
            <w:r w:rsidR="003374CE" w:rsidRPr="008F60B9">
              <w:rPr>
                <w:color w:val="000000"/>
              </w:rPr>
              <w:t xml:space="preserve"> in C++</w:t>
            </w:r>
            <w:r w:rsidR="005F43C2">
              <w:rPr>
                <w:color w:val="000000"/>
              </w:rPr>
              <w:t>,</w:t>
            </w:r>
            <w:r>
              <w:rPr>
                <w:color w:val="000000"/>
              </w:rPr>
              <w:t xml:space="preserve"> </w:t>
            </w:r>
            <w:r w:rsidR="005F43C2">
              <w:rPr>
                <w:color w:val="000000"/>
              </w:rPr>
              <w:t>Issues in Multiple inheritance</w:t>
            </w:r>
          </w:p>
        </w:tc>
      </w:tr>
      <w:tr w:rsidR="004C406E" w:rsidRPr="008F60B9" w:rsidTr="00174CEF">
        <w:trPr>
          <w:cantSplit/>
          <w:trHeight w:val="594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C406E" w:rsidRPr="008F60B9" w:rsidRDefault="00413936" w:rsidP="00DA17E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0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C406E" w:rsidRPr="008912EA" w:rsidRDefault="00130E18" w:rsidP="008912EA">
            <w:pPr>
              <w:rPr>
                <w:color w:val="000000"/>
              </w:rPr>
            </w:pPr>
            <w:r>
              <w:rPr>
                <w:color w:val="000000"/>
              </w:rPr>
              <w:t>Problems in Multiple Inheritance</w:t>
            </w:r>
            <w:r w:rsidR="00CF0F8A">
              <w:rPr>
                <w:color w:val="000000"/>
              </w:rPr>
              <w:t xml:space="preserve"> </w:t>
            </w:r>
            <w:r w:rsidR="00252473">
              <w:rPr>
                <w:color w:val="000000"/>
              </w:rPr>
              <w:t>(Diamond Problem)</w:t>
            </w:r>
            <w:r w:rsidRPr="008F60B9">
              <w:rPr>
                <w:color w:val="000000"/>
              </w:rPr>
              <w:t>, virtual Inheritance</w:t>
            </w:r>
          </w:p>
        </w:tc>
      </w:tr>
      <w:tr w:rsidR="004C2813" w:rsidRPr="008F60B9" w:rsidTr="00174CEF">
        <w:trPr>
          <w:cantSplit/>
          <w:trHeight w:val="594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2813" w:rsidRDefault="00413936" w:rsidP="00DA17E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1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4C2813" w:rsidRDefault="004C2813" w:rsidP="008912EA">
            <w:pPr>
              <w:rPr>
                <w:color w:val="000000"/>
              </w:rPr>
            </w:pPr>
            <w:r>
              <w:rPr>
                <w:color w:val="000000"/>
              </w:rPr>
              <w:t>Inheritance</w:t>
            </w:r>
            <w:r w:rsidR="00CF0F8A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(Public, Private, Protected) - Case Study</w:t>
            </w:r>
          </w:p>
        </w:tc>
      </w:tr>
      <w:tr w:rsidR="00130E18" w:rsidRPr="008F60B9" w:rsidTr="00174CEF">
        <w:trPr>
          <w:cantSplit/>
          <w:trHeight w:val="37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30E18" w:rsidRDefault="009B600E" w:rsidP="00DA17E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  <w:r w:rsidR="00413936">
              <w:rPr>
                <w:color w:val="000000"/>
              </w:rPr>
              <w:t>2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30E18" w:rsidRDefault="00130E18" w:rsidP="00CF0F8A">
            <w:pPr>
              <w:rPr>
                <w:color w:val="000000"/>
              </w:rPr>
            </w:pPr>
            <w:r>
              <w:rPr>
                <w:color w:val="000000"/>
              </w:rPr>
              <w:t xml:space="preserve">Association, Aggregation,  </w:t>
            </w:r>
            <w:r w:rsidRPr="004F5FB6">
              <w:rPr>
                <w:color w:val="000000"/>
              </w:rPr>
              <w:t>Implementation of  examples in C++</w:t>
            </w:r>
          </w:p>
        </w:tc>
      </w:tr>
      <w:tr w:rsidR="00130E18" w:rsidRPr="008F60B9" w:rsidTr="00174CEF">
        <w:trPr>
          <w:cantSplit/>
          <w:trHeight w:val="37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30E18" w:rsidRDefault="003868DD" w:rsidP="00DA17E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  <w:r w:rsidR="00413936">
              <w:rPr>
                <w:color w:val="000000"/>
              </w:rPr>
              <w:t>3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30E18" w:rsidRDefault="00130E18" w:rsidP="00CF0F8A">
            <w:pPr>
              <w:rPr>
                <w:color w:val="000000"/>
              </w:rPr>
            </w:pPr>
            <w:r>
              <w:rPr>
                <w:color w:val="000000"/>
              </w:rPr>
              <w:t xml:space="preserve">Composition,  </w:t>
            </w:r>
            <w:r w:rsidRPr="004F5FB6">
              <w:rPr>
                <w:color w:val="000000"/>
              </w:rPr>
              <w:t>Implementation of  examples in C++</w:t>
            </w:r>
            <w:r>
              <w:rPr>
                <w:color w:val="000000"/>
              </w:rPr>
              <w:t xml:space="preserve">, </w:t>
            </w:r>
            <w:r w:rsidRPr="004F5FB6">
              <w:rPr>
                <w:color w:val="000000"/>
              </w:rPr>
              <w:t>Difference between composition and aggregation</w:t>
            </w:r>
          </w:p>
        </w:tc>
      </w:tr>
      <w:tr w:rsidR="004C406E" w:rsidRPr="008F60B9" w:rsidTr="00174CEF">
        <w:trPr>
          <w:cantSplit/>
          <w:trHeight w:val="37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C406E" w:rsidRPr="008F60B9" w:rsidRDefault="003868DD" w:rsidP="00DA17E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  <w:r w:rsidR="00413936">
              <w:rPr>
                <w:color w:val="000000"/>
              </w:rPr>
              <w:t>4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C406E" w:rsidRPr="004F5FB6" w:rsidRDefault="003C1BDC" w:rsidP="00C75FCB">
            <w:pPr>
              <w:rPr>
                <w:color w:val="000000"/>
              </w:rPr>
            </w:pPr>
            <w:r w:rsidRPr="008F60B9">
              <w:rPr>
                <w:color w:val="000000"/>
              </w:rPr>
              <w:t>Abstract Classes</w:t>
            </w:r>
            <w:r>
              <w:rPr>
                <w:color w:val="000000"/>
              </w:rPr>
              <w:t>, Concrete classes, Pure Virtual Functions</w:t>
            </w:r>
          </w:p>
        </w:tc>
      </w:tr>
      <w:tr w:rsidR="004C406E" w:rsidRPr="008F60B9" w:rsidTr="00174CEF">
        <w:trPr>
          <w:cantSplit/>
          <w:trHeight w:val="594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C406E" w:rsidRPr="008F60B9" w:rsidRDefault="003868DD" w:rsidP="00DA17E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  <w:r w:rsidR="00413936">
              <w:rPr>
                <w:color w:val="000000"/>
              </w:rPr>
              <w:t>5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C406E" w:rsidRPr="004F5FB6" w:rsidRDefault="003C1BDC" w:rsidP="00C75FCB">
            <w:pPr>
              <w:rPr>
                <w:color w:val="000000"/>
              </w:rPr>
            </w:pPr>
            <w:r w:rsidRPr="008F60B9">
              <w:rPr>
                <w:color w:val="000000"/>
              </w:rPr>
              <w:t xml:space="preserve">Generic </w:t>
            </w:r>
            <w:r>
              <w:rPr>
                <w:color w:val="000000"/>
              </w:rPr>
              <w:t xml:space="preserve">Programming, </w:t>
            </w:r>
            <w:r w:rsidRPr="008F60B9">
              <w:rPr>
                <w:color w:val="000000"/>
              </w:rPr>
              <w:t>Templates</w:t>
            </w:r>
            <w:r>
              <w:rPr>
                <w:color w:val="000000"/>
              </w:rPr>
              <w:t>, Function Templates</w:t>
            </w:r>
          </w:p>
        </w:tc>
      </w:tr>
      <w:tr w:rsidR="00C75FCB" w:rsidRPr="008F60B9" w:rsidTr="00174CEF">
        <w:trPr>
          <w:cantSplit/>
          <w:trHeight w:val="594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75FCB" w:rsidRDefault="003868DD" w:rsidP="00DA17E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  <w:r w:rsidR="00413936">
              <w:rPr>
                <w:color w:val="000000"/>
              </w:rPr>
              <w:t>6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75FCB" w:rsidRPr="008F60B9" w:rsidRDefault="003C1BDC" w:rsidP="003C1BDC">
            <w:pPr>
              <w:rPr>
                <w:color w:val="000000"/>
              </w:rPr>
            </w:pPr>
            <w:r>
              <w:rPr>
                <w:color w:val="000000"/>
              </w:rPr>
              <w:t xml:space="preserve">Examples related to Function Templates, Multiple Type Arguments, </w:t>
            </w:r>
          </w:p>
        </w:tc>
      </w:tr>
      <w:tr w:rsidR="004C406E" w:rsidRPr="008F60B9" w:rsidTr="00174CEF">
        <w:trPr>
          <w:cantSplit/>
          <w:trHeight w:val="594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C406E" w:rsidRPr="008F60B9" w:rsidRDefault="003868DD" w:rsidP="00DA17E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  <w:r w:rsidR="00413936">
              <w:rPr>
                <w:color w:val="000000"/>
              </w:rPr>
              <w:t>7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C406E" w:rsidRPr="004F5FB6" w:rsidRDefault="00AA027C" w:rsidP="00AA027C">
            <w:pPr>
              <w:rPr>
                <w:color w:val="000000"/>
              </w:rPr>
            </w:pPr>
            <w:r>
              <w:rPr>
                <w:color w:val="000000"/>
              </w:rPr>
              <w:t>Class Templates, Examples related to Class Templates</w:t>
            </w:r>
          </w:p>
        </w:tc>
      </w:tr>
      <w:tr w:rsidR="007F598D" w:rsidRPr="008F60B9" w:rsidTr="00174CEF">
        <w:trPr>
          <w:cantSplit/>
          <w:trHeight w:val="594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F598D" w:rsidRDefault="00AA027C" w:rsidP="00DA17E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  <w:r w:rsidR="00413936">
              <w:rPr>
                <w:color w:val="000000"/>
              </w:rPr>
              <w:t>8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F598D" w:rsidRDefault="007F598D" w:rsidP="00AA027C">
            <w:pPr>
              <w:rPr>
                <w:color w:val="000000"/>
              </w:rPr>
            </w:pPr>
            <w:r>
              <w:rPr>
                <w:color w:val="000000"/>
              </w:rPr>
              <w:t xml:space="preserve">Member Templates, </w:t>
            </w:r>
            <w:r w:rsidR="00AA027C">
              <w:rPr>
                <w:color w:val="000000"/>
              </w:rPr>
              <w:t>Templates Specialization, Overloading Vs Templates</w:t>
            </w:r>
          </w:p>
        </w:tc>
      </w:tr>
      <w:tr w:rsidR="004C406E" w:rsidRPr="008F60B9" w:rsidTr="00174CEF">
        <w:trPr>
          <w:cantSplit/>
          <w:trHeight w:val="378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C406E" w:rsidRPr="008F60B9" w:rsidRDefault="003868DD" w:rsidP="00DA17E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  <w:r w:rsidR="00413936">
              <w:rPr>
                <w:color w:val="000000"/>
              </w:rPr>
              <w:t>9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C406E" w:rsidRPr="008F60B9" w:rsidRDefault="009B600E" w:rsidP="007F598D">
            <w:pPr>
              <w:rPr>
                <w:color w:val="000000"/>
              </w:rPr>
            </w:pPr>
            <w:r>
              <w:rPr>
                <w:color w:val="000000"/>
              </w:rPr>
              <w:t xml:space="preserve">Error Handling, </w:t>
            </w:r>
            <w:r w:rsidRPr="008F60B9">
              <w:rPr>
                <w:color w:val="000000"/>
              </w:rPr>
              <w:t>Exception Handling</w:t>
            </w:r>
            <w:r w:rsidR="00CF0F8A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(throwing and catching Exception), Difference in Error and Exception, </w:t>
            </w:r>
          </w:p>
        </w:tc>
      </w:tr>
      <w:tr w:rsidR="004C406E" w:rsidRPr="008F60B9" w:rsidTr="001A68A4">
        <w:trPr>
          <w:trHeight w:val="404"/>
        </w:trPr>
        <w:tc>
          <w:tcPr>
            <w:tcW w:w="1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C406E" w:rsidRPr="008F60B9" w:rsidRDefault="00413936" w:rsidP="00DA17E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0</w:t>
            </w:r>
          </w:p>
        </w:tc>
        <w:tc>
          <w:tcPr>
            <w:tcW w:w="72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C406E" w:rsidRPr="008F60B9" w:rsidRDefault="007F598D" w:rsidP="00F07EE9">
            <w:pPr>
              <w:rPr>
                <w:color w:val="000000"/>
              </w:rPr>
            </w:pPr>
            <w:r>
              <w:rPr>
                <w:color w:val="000000"/>
              </w:rPr>
              <w:t xml:space="preserve">C++ Standard Exceptions, </w:t>
            </w:r>
            <w:r w:rsidR="009B600E">
              <w:rPr>
                <w:color w:val="000000"/>
              </w:rPr>
              <w:t>Use of Exception Handling, Examples related to Exception Handling</w:t>
            </w:r>
          </w:p>
        </w:tc>
      </w:tr>
    </w:tbl>
    <w:p w:rsidR="00A040B7" w:rsidRPr="001228A0" w:rsidRDefault="00A040B7">
      <w:pPr>
        <w:ind w:left="360" w:hanging="360"/>
        <w:rPr>
          <w:b/>
        </w:rPr>
      </w:pPr>
      <w:bookmarkStart w:id="0" w:name="_GoBack"/>
      <w:bookmarkEnd w:id="0"/>
    </w:p>
    <w:p w:rsidR="00A44F48" w:rsidRDefault="00C672B3">
      <w:pPr>
        <w:rPr>
          <w:b/>
        </w:rPr>
      </w:pPr>
      <w:r>
        <w:rPr>
          <w:b/>
        </w:rPr>
        <w:t>Evaluation Criteria:</w:t>
      </w:r>
    </w:p>
    <w:p w:rsidR="007A1442" w:rsidRDefault="007A1442">
      <w:pPr>
        <w:rPr>
          <w:b/>
        </w:rPr>
      </w:pPr>
    </w:p>
    <w:tbl>
      <w:tblPr>
        <w:tblW w:w="2951" w:type="dxa"/>
        <w:tblInd w:w="-5" w:type="dxa"/>
        <w:tblLook w:val="04A0" w:firstRow="1" w:lastRow="0" w:firstColumn="1" w:lastColumn="0" w:noHBand="0" w:noVBand="1"/>
      </w:tblPr>
      <w:tblGrid>
        <w:gridCol w:w="2020"/>
        <w:gridCol w:w="931"/>
      </w:tblGrid>
      <w:tr w:rsidR="00C672B3" w:rsidTr="001A68A4">
        <w:trPr>
          <w:cantSplit/>
          <w:trHeight w:val="265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72B3" w:rsidRDefault="00C672B3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Quizzes (4)</w:t>
            </w:r>
          </w:p>
        </w:tc>
        <w:tc>
          <w:tcPr>
            <w:tcW w:w="9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672B3" w:rsidRDefault="00C672B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457925">
              <w:rPr>
                <w:color w:val="000000"/>
              </w:rPr>
              <w:t>0</w:t>
            </w:r>
          </w:p>
        </w:tc>
      </w:tr>
      <w:tr w:rsidR="00C672B3" w:rsidTr="001A68A4">
        <w:trPr>
          <w:trHeight w:val="265"/>
        </w:trPr>
        <w:tc>
          <w:tcPr>
            <w:tcW w:w="2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72B3" w:rsidRDefault="0022050D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Assignments (3</w:t>
            </w:r>
            <w:r w:rsidR="00C672B3">
              <w:rPr>
                <w:color w:val="000000"/>
              </w:rPr>
              <w:t xml:space="preserve">) 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672B3" w:rsidRDefault="00C672B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</w:t>
            </w:r>
            <w:r w:rsidR="00457925">
              <w:rPr>
                <w:color w:val="000000"/>
              </w:rPr>
              <w:t>0</w:t>
            </w:r>
          </w:p>
        </w:tc>
      </w:tr>
      <w:tr w:rsidR="00C672B3" w:rsidTr="001A68A4">
        <w:trPr>
          <w:trHeight w:val="265"/>
        </w:trPr>
        <w:tc>
          <w:tcPr>
            <w:tcW w:w="2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72B3" w:rsidRDefault="007A144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Midterm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672B3" w:rsidRDefault="00C672B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</w:t>
            </w:r>
            <w:r w:rsidR="00457925">
              <w:rPr>
                <w:color w:val="000000"/>
              </w:rPr>
              <w:t>5</w:t>
            </w:r>
          </w:p>
        </w:tc>
      </w:tr>
      <w:tr w:rsidR="00C672B3" w:rsidTr="001A68A4">
        <w:trPr>
          <w:trHeight w:val="265"/>
        </w:trPr>
        <w:tc>
          <w:tcPr>
            <w:tcW w:w="20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72B3" w:rsidRDefault="007A1442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Final</w:t>
            </w:r>
          </w:p>
        </w:tc>
        <w:tc>
          <w:tcPr>
            <w:tcW w:w="9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672B3" w:rsidRDefault="00C672B3" w:rsidP="00ED4DA4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3</w:t>
            </w:r>
            <w:r w:rsidR="004D322E">
              <w:rPr>
                <w:color w:val="000000"/>
              </w:rPr>
              <w:t>0</w:t>
            </w:r>
          </w:p>
        </w:tc>
      </w:tr>
      <w:tr w:rsidR="00C672B3" w:rsidTr="001A68A4">
        <w:trPr>
          <w:trHeight w:val="265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672B3" w:rsidRDefault="00C672B3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Labs</w:t>
            </w:r>
          </w:p>
        </w:tc>
        <w:tc>
          <w:tcPr>
            <w:tcW w:w="9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672B3" w:rsidRDefault="00784F41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5</w:t>
            </w:r>
          </w:p>
        </w:tc>
      </w:tr>
      <w:tr w:rsidR="00270CCB" w:rsidTr="001A68A4">
        <w:trPr>
          <w:trHeight w:val="265"/>
        </w:trPr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0CCB" w:rsidRDefault="00270CCB">
            <w:pPr>
              <w:jc w:val="both"/>
              <w:rPr>
                <w:color w:val="000000"/>
              </w:rPr>
            </w:pPr>
            <w:r>
              <w:rPr>
                <w:color w:val="000000"/>
              </w:rPr>
              <w:t>Final Project</w:t>
            </w:r>
          </w:p>
        </w:tc>
        <w:tc>
          <w:tcPr>
            <w:tcW w:w="9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70CCB" w:rsidRDefault="004D322E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0</w:t>
            </w:r>
          </w:p>
        </w:tc>
      </w:tr>
    </w:tbl>
    <w:p w:rsidR="00C672B3" w:rsidRPr="00413936" w:rsidRDefault="00C672B3" w:rsidP="001A68A4"/>
    <w:sectPr w:rsidR="00C672B3" w:rsidRPr="00413936" w:rsidSect="005D4F57">
      <w:headerReference w:type="default" r:id="rId9"/>
      <w:pgSz w:w="12240" w:h="15840"/>
      <w:pgMar w:top="864" w:right="864" w:bottom="605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22101" w:rsidRDefault="00522101">
      <w:r>
        <w:separator/>
      </w:r>
    </w:p>
  </w:endnote>
  <w:endnote w:type="continuationSeparator" w:id="0">
    <w:p w:rsidR="00522101" w:rsidRDefault="005221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22101" w:rsidRDefault="00522101">
      <w:r>
        <w:separator/>
      </w:r>
    </w:p>
  </w:footnote>
  <w:footnote w:type="continuationSeparator" w:id="0">
    <w:p w:rsidR="00522101" w:rsidRDefault="005221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D6691" w:rsidRPr="00A040B7" w:rsidRDefault="00BD6691" w:rsidP="00A040B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87755"/>
    <w:multiLevelType w:val="hybridMultilevel"/>
    <w:tmpl w:val="7F34920A"/>
    <w:lvl w:ilvl="0" w:tplc="8256AD30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8F1476F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740AF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E901B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C822D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76D01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2DC13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DBE0E5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78E911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7A258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6B0235B"/>
    <w:multiLevelType w:val="multilevel"/>
    <w:tmpl w:val="26B8CF12"/>
    <w:lvl w:ilvl="0">
      <w:start w:val="1"/>
      <w:numFmt w:val="bullet"/>
      <w:lvlText w:val=""/>
      <w:lvlJc w:val="left"/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6DD449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69303D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9BC24A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3FA9081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42144E11"/>
    <w:multiLevelType w:val="hybridMultilevel"/>
    <w:tmpl w:val="394812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A74E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54B971C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62104E9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4141C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466736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6E923048"/>
    <w:multiLevelType w:val="hybridMultilevel"/>
    <w:tmpl w:val="958EF844"/>
    <w:lvl w:ilvl="0" w:tplc="E18E7EF2">
      <w:start w:val="1"/>
      <w:numFmt w:val="decimal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0473450"/>
    <w:multiLevelType w:val="hybridMultilevel"/>
    <w:tmpl w:val="6C64B78C"/>
    <w:lvl w:ilvl="0" w:tplc="3174AA5C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0BEED4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97484E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55242A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2A433C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7BE237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428EE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A88BC3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3A674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1D727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78906E7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7D520F6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num w:numId="1">
    <w:abstractNumId w:val="14"/>
  </w:num>
  <w:num w:numId="2">
    <w:abstractNumId w:val="0"/>
  </w:num>
  <w:num w:numId="3">
    <w:abstractNumId w:val="5"/>
  </w:num>
  <w:num w:numId="4">
    <w:abstractNumId w:val="17"/>
  </w:num>
  <w:num w:numId="5">
    <w:abstractNumId w:val="15"/>
  </w:num>
  <w:num w:numId="6">
    <w:abstractNumId w:val="9"/>
  </w:num>
  <w:num w:numId="7">
    <w:abstractNumId w:val="4"/>
  </w:num>
  <w:num w:numId="8">
    <w:abstractNumId w:val="8"/>
  </w:num>
  <w:num w:numId="9">
    <w:abstractNumId w:val="1"/>
  </w:num>
  <w:num w:numId="10">
    <w:abstractNumId w:val="16"/>
  </w:num>
  <w:num w:numId="11">
    <w:abstractNumId w:val="10"/>
  </w:num>
  <w:num w:numId="12">
    <w:abstractNumId w:val="11"/>
  </w:num>
  <w:num w:numId="13">
    <w:abstractNumId w:val="6"/>
  </w:num>
  <w:num w:numId="14">
    <w:abstractNumId w:val="12"/>
  </w:num>
  <w:num w:numId="15">
    <w:abstractNumId w:val="3"/>
  </w:num>
  <w:num w:numId="16">
    <w:abstractNumId w:val="7"/>
  </w:num>
  <w:num w:numId="17">
    <w:abstractNumId w:val="13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zMDIwMzQwNDKxMDNW0lEKTi0uzszPAykwqQUAV5hjSywAAAA="/>
  </w:docVars>
  <w:rsids>
    <w:rsidRoot w:val="00DB38B1"/>
    <w:rsid w:val="000025C3"/>
    <w:rsid w:val="00011F60"/>
    <w:rsid w:val="0002241E"/>
    <w:rsid w:val="00026FD2"/>
    <w:rsid w:val="00030FC8"/>
    <w:rsid w:val="0003557D"/>
    <w:rsid w:val="0003611B"/>
    <w:rsid w:val="00042BF9"/>
    <w:rsid w:val="0004473E"/>
    <w:rsid w:val="00055EA6"/>
    <w:rsid w:val="00061A30"/>
    <w:rsid w:val="00071F2F"/>
    <w:rsid w:val="000734D3"/>
    <w:rsid w:val="00077CE2"/>
    <w:rsid w:val="000828E9"/>
    <w:rsid w:val="00085890"/>
    <w:rsid w:val="0008664A"/>
    <w:rsid w:val="00097748"/>
    <w:rsid w:val="000A4BB7"/>
    <w:rsid w:val="000A5B15"/>
    <w:rsid w:val="000B1D22"/>
    <w:rsid w:val="000C48B2"/>
    <w:rsid w:val="000C4C4C"/>
    <w:rsid w:val="000E01EE"/>
    <w:rsid w:val="000F293D"/>
    <w:rsid w:val="000F34FA"/>
    <w:rsid w:val="000F70CD"/>
    <w:rsid w:val="000F7EDE"/>
    <w:rsid w:val="00111DF1"/>
    <w:rsid w:val="001122CC"/>
    <w:rsid w:val="0012008F"/>
    <w:rsid w:val="0012150E"/>
    <w:rsid w:val="001219F6"/>
    <w:rsid w:val="001228A0"/>
    <w:rsid w:val="001238D5"/>
    <w:rsid w:val="00125004"/>
    <w:rsid w:val="00130E18"/>
    <w:rsid w:val="00132C62"/>
    <w:rsid w:val="00140107"/>
    <w:rsid w:val="0014683E"/>
    <w:rsid w:val="00152D12"/>
    <w:rsid w:val="00157A1A"/>
    <w:rsid w:val="001655FA"/>
    <w:rsid w:val="0017058B"/>
    <w:rsid w:val="001711D0"/>
    <w:rsid w:val="00174495"/>
    <w:rsid w:val="00174CEF"/>
    <w:rsid w:val="001770EF"/>
    <w:rsid w:val="00190E5E"/>
    <w:rsid w:val="001A1FE9"/>
    <w:rsid w:val="001A2E18"/>
    <w:rsid w:val="001A68A4"/>
    <w:rsid w:val="001B227E"/>
    <w:rsid w:val="001C2F1E"/>
    <w:rsid w:val="001C33D7"/>
    <w:rsid w:val="001C50A0"/>
    <w:rsid w:val="001D608F"/>
    <w:rsid w:val="001D6285"/>
    <w:rsid w:val="001E06AA"/>
    <w:rsid w:val="001E4184"/>
    <w:rsid w:val="001F0982"/>
    <w:rsid w:val="00210A8D"/>
    <w:rsid w:val="0022050D"/>
    <w:rsid w:val="00224DFB"/>
    <w:rsid w:val="00233809"/>
    <w:rsid w:val="00244CE4"/>
    <w:rsid w:val="002516B8"/>
    <w:rsid w:val="00252473"/>
    <w:rsid w:val="002531D5"/>
    <w:rsid w:val="00267ADD"/>
    <w:rsid w:val="00270CCB"/>
    <w:rsid w:val="00272EE8"/>
    <w:rsid w:val="00280BA9"/>
    <w:rsid w:val="00281F84"/>
    <w:rsid w:val="00283856"/>
    <w:rsid w:val="002B0A73"/>
    <w:rsid w:val="002B55B3"/>
    <w:rsid w:val="002B7FE0"/>
    <w:rsid w:val="002E146E"/>
    <w:rsid w:val="002E2CB8"/>
    <w:rsid w:val="002F4A73"/>
    <w:rsid w:val="002F5DC2"/>
    <w:rsid w:val="00305C01"/>
    <w:rsid w:val="00316F49"/>
    <w:rsid w:val="00322B0C"/>
    <w:rsid w:val="003352FD"/>
    <w:rsid w:val="003374CE"/>
    <w:rsid w:val="00341555"/>
    <w:rsid w:val="00363953"/>
    <w:rsid w:val="00364F0F"/>
    <w:rsid w:val="00380787"/>
    <w:rsid w:val="003813DD"/>
    <w:rsid w:val="003868DD"/>
    <w:rsid w:val="00387320"/>
    <w:rsid w:val="003977B0"/>
    <w:rsid w:val="003A63C9"/>
    <w:rsid w:val="003A72A3"/>
    <w:rsid w:val="003C1BDC"/>
    <w:rsid w:val="003E530A"/>
    <w:rsid w:val="003E7408"/>
    <w:rsid w:val="003F7A0A"/>
    <w:rsid w:val="00413936"/>
    <w:rsid w:val="004165C0"/>
    <w:rsid w:val="004347E2"/>
    <w:rsid w:val="00441973"/>
    <w:rsid w:val="00447339"/>
    <w:rsid w:val="00454174"/>
    <w:rsid w:val="00455749"/>
    <w:rsid w:val="00455FA3"/>
    <w:rsid w:val="00456FDD"/>
    <w:rsid w:val="00457925"/>
    <w:rsid w:val="00460555"/>
    <w:rsid w:val="00462668"/>
    <w:rsid w:val="00463B50"/>
    <w:rsid w:val="0047209E"/>
    <w:rsid w:val="00474936"/>
    <w:rsid w:val="00477C72"/>
    <w:rsid w:val="004802D4"/>
    <w:rsid w:val="004831CD"/>
    <w:rsid w:val="00483903"/>
    <w:rsid w:val="0048693F"/>
    <w:rsid w:val="00491467"/>
    <w:rsid w:val="00492647"/>
    <w:rsid w:val="004927C0"/>
    <w:rsid w:val="004A749E"/>
    <w:rsid w:val="004B2939"/>
    <w:rsid w:val="004B519A"/>
    <w:rsid w:val="004C2813"/>
    <w:rsid w:val="004C406E"/>
    <w:rsid w:val="004D322E"/>
    <w:rsid w:val="004D4CEE"/>
    <w:rsid w:val="004D5BB3"/>
    <w:rsid w:val="004D6933"/>
    <w:rsid w:val="004E2606"/>
    <w:rsid w:val="004E5123"/>
    <w:rsid w:val="004E680E"/>
    <w:rsid w:val="004E7A68"/>
    <w:rsid w:val="004F1B90"/>
    <w:rsid w:val="004F5FB6"/>
    <w:rsid w:val="004F670E"/>
    <w:rsid w:val="004F697F"/>
    <w:rsid w:val="00500BEE"/>
    <w:rsid w:val="00500FCD"/>
    <w:rsid w:val="00510285"/>
    <w:rsid w:val="00511A62"/>
    <w:rsid w:val="00512CEA"/>
    <w:rsid w:val="00514958"/>
    <w:rsid w:val="00522101"/>
    <w:rsid w:val="00526EDD"/>
    <w:rsid w:val="00527137"/>
    <w:rsid w:val="00530976"/>
    <w:rsid w:val="00536149"/>
    <w:rsid w:val="00536DAE"/>
    <w:rsid w:val="00555574"/>
    <w:rsid w:val="005576D2"/>
    <w:rsid w:val="00557F80"/>
    <w:rsid w:val="00560701"/>
    <w:rsid w:val="00565AEA"/>
    <w:rsid w:val="00570930"/>
    <w:rsid w:val="0059798F"/>
    <w:rsid w:val="005A218C"/>
    <w:rsid w:val="005A2D53"/>
    <w:rsid w:val="005B34F8"/>
    <w:rsid w:val="005C0E4A"/>
    <w:rsid w:val="005C2108"/>
    <w:rsid w:val="005C3A3D"/>
    <w:rsid w:val="005D4F57"/>
    <w:rsid w:val="005E3D45"/>
    <w:rsid w:val="005F05DA"/>
    <w:rsid w:val="005F3422"/>
    <w:rsid w:val="005F43C2"/>
    <w:rsid w:val="00614826"/>
    <w:rsid w:val="00615BF1"/>
    <w:rsid w:val="0062279D"/>
    <w:rsid w:val="00626C8B"/>
    <w:rsid w:val="00626FEF"/>
    <w:rsid w:val="00627143"/>
    <w:rsid w:val="00635C46"/>
    <w:rsid w:val="0065290D"/>
    <w:rsid w:val="00672344"/>
    <w:rsid w:val="00672841"/>
    <w:rsid w:val="0068477A"/>
    <w:rsid w:val="006903DF"/>
    <w:rsid w:val="00692E54"/>
    <w:rsid w:val="006A3EF7"/>
    <w:rsid w:val="006B0C00"/>
    <w:rsid w:val="006C1512"/>
    <w:rsid w:val="006D72A0"/>
    <w:rsid w:val="006E244F"/>
    <w:rsid w:val="006E7446"/>
    <w:rsid w:val="00704F66"/>
    <w:rsid w:val="007058DE"/>
    <w:rsid w:val="00706B98"/>
    <w:rsid w:val="0071233A"/>
    <w:rsid w:val="00717F9B"/>
    <w:rsid w:val="0072099C"/>
    <w:rsid w:val="00721D2A"/>
    <w:rsid w:val="00736F5A"/>
    <w:rsid w:val="00752611"/>
    <w:rsid w:val="00760225"/>
    <w:rsid w:val="00762555"/>
    <w:rsid w:val="0078091D"/>
    <w:rsid w:val="00780FC4"/>
    <w:rsid w:val="00783420"/>
    <w:rsid w:val="0078405B"/>
    <w:rsid w:val="00784F41"/>
    <w:rsid w:val="0078573E"/>
    <w:rsid w:val="007879C6"/>
    <w:rsid w:val="00790AA3"/>
    <w:rsid w:val="00790B67"/>
    <w:rsid w:val="00792AF8"/>
    <w:rsid w:val="007A1442"/>
    <w:rsid w:val="007A2964"/>
    <w:rsid w:val="007B1C6A"/>
    <w:rsid w:val="007B4710"/>
    <w:rsid w:val="007C6DB7"/>
    <w:rsid w:val="007D3DA4"/>
    <w:rsid w:val="007E1243"/>
    <w:rsid w:val="007E5597"/>
    <w:rsid w:val="007F598D"/>
    <w:rsid w:val="007F64DD"/>
    <w:rsid w:val="007F6956"/>
    <w:rsid w:val="007F7A17"/>
    <w:rsid w:val="0080092C"/>
    <w:rsid w:val="00801A09"/>
    <w:rsid w:val="00811974"/>
    <w:rsid w:val="008254AA"/>
    <w:rsid w:val="00826B3F"/>
    <w:rsid w:val="00844516"/>
    <w:rsid w:val="00844738"/>
    <w:rsid w:val="00863C85"/>
    <w:rsid w:val="00864119"/>
    <w:rsid w:val="00865343"/>
    <w:rsid w:val="008677AE"/>
    <w:rsid w:val="00874142"/>
    <w:rsid w:val="00881875"/>
    <w:rsid w:val="0088424A"/>
    <w:rsid w:val="008912EA"/>
    <w:rsid w:val="008967D9"/>
    <w:rsid w:val="008A2F04"/>
    <w:rsid w:val="008B2645"/>
    <w:rsid w:val="008E3199"/>
    <w:rsid w:val="008E3927"/>
    <w:rsid w:val="008E6E0B"/>
    <w:rsid w:val="008F60B9"/>
    <w:rsid w:val="008F6738"/>
    <w:rsid w:val="008F7250"/>
    <w:rsid w:val="00903A93"/>
    <w:rsid w:val="00910FC0"/>
    <w:rsid w:val="009315C4"/>
    <w:rsid w:val="009337F4"/>
    <w:rsid w:val="00935D01"/>
    <w:rsid w:val="009409B3"/>
    <w:rsid w:val="00943F46"/>
    <w:rsid w:val="0096366B"/>
    <w:rsid w:val="0096412B"/>
    <w:rsid w:val="00982305"/>
    <w:rsid w:val="009A54A6"/>
    <w:rsid w:val="009A5EDF"/>
    <w:rsid w:val="009B600E"/>
    <w:rsid w:val="009B72C9"/>
    <w:rsid w:val="009C7960"/>
    <w:rsid w:val="009D0BA0"/>
    <w:rsid w:val="009D447A"/>
    <w:rsid w:val="009D6285"/>
    <w:rsid w:val="009E1EAB"/>
    <w:rsid w:val="009E5DF3"/>
    <w:rsid w:val="009F0DF1"/>
    <w:rsid w:val="00A02949"/>
    <w:rsid w:val="00A040B7"/>
    <w:rsid w:val="00A05FE5"/>
    <w:rsid w:val="00A22257"/>
    <w:rsid w:val="00A32358"/>
    <w:rsid w:val="00A3260F"/>
    <w:rsid w:val="00A345CC"/>
    <w:rsid w:val="00A44F48"/>
    <w:rsid w:val="00A56792"/>
    <w:rsid w:val="00A66926"/>
    <w:rsid w:val="00A7357C"/>
    <w:rsid w:val="00A810E9"/>
    <w:rsid w:val="00A84066"/>
    <w:rsid w:val="00A92FCD"/>
    <w:rsid w:val="00A93A2A"/>
    <w:rsid w:val="00AA027C"/>
    <w:rsid w:val="00AA2B7B"/>
    <w:rsid w:val="00AA471D"/>
    <w:rsid w:val="00AB1555"/>
    <w:rsid w:val="00AB35A2"/>
    <w:rsid w:val="00AC21FA"/>
    <w:rsid w:val="00AC3994"/>
    <w:rsid w:val="00AD4602"/>
    <w:rsid w:val="00AE21DF"/>
    <w:rsid w:val="00AF0A32"/>
    <w:rsid w:val="00AF61BC"/>
    <w:rsid w:val="00AF6FE8"/>
    <w:rsid w:val="00B04400"/>
    <w:rsid w:val="00B25E2A"/>
    <w:rsid w:val="00B32D96"/>
    <w:rsid w:val="00B41596"/>
    <w:rsid w:val="00B43660"/>
    <w:rsid w:val="00B63CB0"/>
    <w:rsid w:val="00B8456B"/>
    <w:rsid w:val="00B84D37"/>
    <w:rsid w:val="00B87D69"/>
    <w:rsid w:val="00B95E25"/>
    <w:rsid w:val="00BA2E89"/>
    <w:rsid w:val="00BA7D5C"/>
    <w:rsid w:val="00BB21F1"/>
    <w:rsid w:val="00BB40B0"/>
    <w:rsid w:val="00BB68F4"/>
    <w:rsid w:val="00BD6691"/>
    <w:rsid w:val="00BE268E"/>
    <w:rsid w:val="00BE34CD"/>
    <w:rsid w:val="00BF031F"/>
    <w:rsid w:val="00C07377"/>
    <w:rsid w:val="00C14885"/>
    <w:rsid w:val="00C15ACE"/>
    <w:rsid w:val="00C21F7A"/>
    <w:rsid w:val="00C27D60"/>
    <w:rsid w:val="00C33847"/>
    <w:rsid w:val="00C451F2"/>
    <w:rsid w:val="00C52930"/>
    <w:rsid w:val="00C61A86"/>
    <w:rsid w:val="00C62EBB"/>
    <w:rsid w:val="00C672B3"/>
    <w:rsid w:val="00C7510A"/>
    <w:rsid w:val="00C75FCB"/>
    <w:rsid w:val="00C77AFD"/>
    <w:rsid w:val="00C77D42"/>
    <w:rsid w:val="00C81F30"/>
    <w:rsid w:val="00C83ECB"/>
    <w:rsid w:val="00C91486"/>
    <w:rsid w:val="00C91CF8"/>
    <w:rsid w:val="00C97802"/>
    <w:rsid w:val="00CA0FFD"/>
    <w:rsid w:val="00CA2C4D"/>
    <w:rsid w:val="00CB0C89"/>
    <w:rsid w:val="00CB397F"/>
    <w:rsid w:val="00CC5BA5"/>
    <w:rsid w:val="00CD55F4"/>
    <w:rsid w:val="00CF0F8A"/>
    <w:rsid w:val="00CF4A72"/>
    <w:rsid w:val="00CF6D3F"/>
    <w:rsid w:val="00D02963"/>
    <w:rsid w:val="00D02BCF"/>
    <w:rsid w:val="00D0369F"/>
    <w:rsid w:val="00D13732"/>
    <w:rsid w:val="00D24467"/>
    <w:rsid w:val="00D30B9D"/>
    <w:rsid w:val="00D30FEB"/>
    <w:rsid w:val="00D322B9"/>
    <w:rsid w:val="00D36932"/>
    <w:rsid w:val="00D47BA2"/>
    <w:rsid w:val="00D769D7"/>
    <w:rsid w:val="00D91361"/>
    <w:rsid w:val="00D91A26"/>
    <w:rsid w:val="00DA17E0"/>
    <w:rsid w:val="00DB38B1"/>
    <w:rsid w:val="00DB79E5"/>
    <w:rsid w:val="00DC27B9"/>
    <w:rsid w:val="00DC7738"/>
    <w:rsid w:val="00DE0F8C"/>
    <w:rsid w:val="00DE443D"/>
    <w:rsid w:val="00E067CF"/>
    <w:rsid w:val="00E201BE"/>
    <w:rsid w:val="00E20896"/>
    <w:rsid w:val="00E322DA"/>
    <w:rsid w:val="00E4256E"/>
    <w:rsid w:val="00E607CC"/>
    <w:rsid w:val="00E65DA0"/>
    <w:rsid w:val="00E8561B"/>
    <w:rsid w:val="00E944CB"/>
    <w:rsid w:val="00E95B5B"/>
    <w:rsid w:val="00EA32FE"/>
    <w:rsid w:val="00EA56B8"/>
    <w:rsid w:val="00EC262E"/>
    <w:rsid w:val="00ED0B86"/>
    <w:rsid w:val="00ED307C"/>
    <w:rsid w:val="00ED4DA4"/>
    <w:rsid w:val="00EE07C6"/>
    <w:rsid w:val="00EE5CF0"/>
    <w:rsid w:val="00EF0AC7"/>
    <w:rsid w:val="00EF46A4"/>
    <w:rsid w:val="00EF6BDF"/>
    <w:rsid w:val="00F00A11"/>
    <w:rsid w:val="00F0302F"/>
    <w:rsid w:val="00F07954"/>
    <w:rsid w:val="00F07D8D"/>
    <w:rsid w:val="00F07EE9"/>
    <w:rsid w:val="00F13DC9"/>
    <w:rsid w:val="00F231DA"/>
    <w:rsid w:val="00F24CAD"/>
    <w:rsid w:val="00F3052F"/>
    <w:rsid w:val="00F361FD"/>
    <w:rsid w:val="00F405B0"/>
    <w:rsid w:val="00F42EDC"/>
    <w:rsid w:val="00F43B5C"/>
    <w:rsid w:val="00F44CB4"/>
    <w:rsid w:val="00F56FB0"/>
    <w:rsid w:val="00F60BC4"/>
    <w:rsid w:val="00F6764B"/>
    <w:rsid w:val="00F67A57"/>
    <w:rsid w:val="00F82D61"/>
    <w:rsid w:val="00F91A0E"/>
    <w:rsid w:val="00FA4FCC"/>
    <w:rsid w:val="00FC6F80"/>
    <w:rsid w:val="00FE0A80"/>
    <w:rsid w:val="00FF5CBD"/>
    <w:rsid w:val="00FF60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210FC17-BE13-4783-88C2-807E0C58A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209E"/>
    <w:rPr>
      <w:sz w:val="24"/>
      <w:szCs w:val="24"/>
    </w:rPr>
  </w:style>
  <w:style w:type="paragraph" w:styleId="Heading1">
    <w:name w:val="heading 1"/>
    <w:basedOn w:val="Normal"/>
    <w:next w:val="Normal"/>
    <w:qFormat/>
    <w:rsid w:val="005D4F57"/>
    <w:pPr>
      <w:keepNext/>
      <w:outlineLvl w:val="0"/>
    </w:pPr>
    <w:rPr>
      <w:rFonts w:ascii="Arial" w:hAnsi="Arial"/>
      <w:b/>
      <w:sz w:val="20"/>
    </w:rPr>
  </w:style>
  <w:style w:type="paragraph" w:styleId="Heading2">
    <w:name w:val="heading 2"/>
    <w:basedOn w:val="Normal"/>
    <w:next w:val="Normal"/>
    <w:qFormat/>
    <w:rsid w:val="005D4F57"/>
    <w:pPr>
      <w:keepNext/>
      <w:jc w:val="center"/>
      <w:outlineLvl w:val="1"/>
    </w:pPr>
    <w:rPr>
      <w:rFonts w:ascii="Verdana" w:hAnsi="Verdana"/>
      <w:b/>
      <w:sz w:val="20"/>
    </w:rPr>
  </w:style>
  <w:style w:type="paragraph" w:styleId="Heading3">
    <w:name w:val="heading 3"/>
    <w:basedOn w:val="Normal"/>
    <w:next w:val="Normal"/>
    <w:qFormat/>
    <w:rsid w:val="005D4F57"/>
    <w:pPr>
      <w:keepNext/>
      <w:outlineLvl w:val="2"/>
    </w:pPr>
    <w:rPr>
      <w:b/>
      <w:bCs/>
      <w:szCs w:val="20"/>
    </w:rPr>
  </w:style>
  <w:style w:type="paragraph" w:styleId="Heading4">
    <w:name w:val="heading 4"/>
    <w:basedOn w:val="Normal"/>
    <w:next w:val="Normal"/>
    <w:qFormat/>
    <w:rsid w:val="005D4F57"/>
    <w:pPr>
      <w:keepNext/>
      <w:jc w:val="both"/>
      <w:outlineLvl w:val="3"/>
    </w:pPr>
    <w:rPr>
      <w:b/>
      <w:bCs/>
      <w:szCs w:val="20"/>
    </w:rPr>
  </w:style>
  <w:style w:type="paragraph" w:styleId="Heading5">
    <w:name w:val="heading 5"/>
    <w:basedOn w:val="Normal"/>
    <w:next w:val="Normal"/>
    <w:qFormat/>
    <w:rsid w:val="005D4F57"/>
    <w:pPr>
      <w:keepNext/>
      <w:jc w:val="center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5D4F57"/>
    <w:pPr>
      <w:jc w:val="both"/>
    </w:pPr>
    <w:rPr>
      <w:rFonts w:ascii="Arial" w:hAnsi="Arial"/>
    </w:rPr>
  </w:style>
  <w:style w:type="paragraph" w:styleId="Header">
    <w:name w:val="header"/>
    <w:basedOn w:val="Normal"/>
    <w:rsid w:val="005D4F57"/>
    <w:pPr>
      <w:tabs>
        <w:tab w:val="center" w:pos="4320"/>
        <w:tab w:val="right" w:pos="8640"/>
      </w:tabs>
    </w:pPr>
    <w:rPr>
      <w:sz w:val="20"/>
    </w:rPr>
  </w:style>
  <w:style w:type="paragraph" w:styleId="BodyText2">
    <w:name w:val="Body Text 2"/>
    <w:basedOn w:val="Normal"/>
    <w:rsid w:val="005D4F57"/>
    <w:pPr>
      <w:jc w:val="both"/>
    </w:pPr>
    <w:rPr>
      <w:rFonts w:ascii="Verdana" w:hAnsi="Verdana"/>
      <w:sz w:val="20"/>
    </w:rPr>
  </w:style>
  <w:style w:type="character" w:styleId="Hyperlink">
    <w:name w:val="Hyperlink"/>
    <w:basedOn w:val="DefaultParagraphFont"/>
    <w:rsid w:val="005D4F57"/>
    <w:rPr>
      <w:color w:val="0000FF"/>
      <w:u w:val="single"/>
    </w:rPr>
  </w:style>
  <w:style w:type="character" w:styleId="FollowedHyperlink">
    <w:name w:val="FollowedHyperlink"/>
    <w:basedOn w:val="DefaultParagraphFont"/>
    <w:rsid w:val="005D4F57"/>
    <w:rPr>
      <w:color w:val="800080"/>
      <w:u w:val="single"/>
    </w:rPr>
  </w:style>
  <w:style w:type="paragraph" w:styleId="Footer">
    <w:name w:val="footer"/>
    <w:basedOn w:val="Normal"/>
    <w:rsid w:val="005D4F57"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qFormat/>
    <w:rsid w:val="005D4F57"/>
    <w:pPr>
      <w:tabs>
        <w:tab w:val="left" w:pos="3780"/>
      </w:tabs>
    </w:pPr>
    <w:rPr>
      <w:rFonts w:ascii="Garamond" w:hAnsi="Garamond" w:cs="Arial"/>
    </w:rPr>
  </w:style>
  <w:style w:type="paragraph" w:styleId="Title">
    <w:name w:val="Title"/>
    <w:basedOn w:val="Normal"/>
    <w:qFormat/>
    <w:rsid w:val="005D4F57"/>
    <w:pPr>
      <w:jc w:val="center"/>
    </w:pPr>
    <w:rPr>
      <w:b/>
      <w:sz w:val="32"/>
      <w:szCs w:val="20"/>
    </w:rPr>
  </w:style>
  <w:style w:type="paragraph" w:styleId="BodyText3">
    <w:name w:val="Body Text 3"/>
    <w:basedOn w:val="Normal"/>
    <w:rsid w:val="005D4F57"/>
    <w:pPr>
      <w:jc w:val="both"/>
    </w:pPr>
    <w:rPr>
      <w:sz w:val="22"/>
    </w:rPr>
  </w:style>
  <w:style w:type="paragraph" w:styleId="ListParagraph">
    <w:name w:val="List Paragraph"/>
    <w:basedOn w:val="Normal"/>
    <w:uiPriority w:val="34"/>
    <w:qFormat/>
    <w:rsid w:val="001219F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A2D5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D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06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6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6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15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mazon.com/Programming-Absolute-Beginner-Mark-Lee/dp/1598638750/ref=sr_1_8?ie=UTF8&amp;s=books&amp;qid=1271830370&amp;sr=1-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47F243-4CB5-4A31-B52A-9178B117E7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90</TotalTime>
  <Pages>2</Pages>
  <Words>601</Words>
  <Characters>342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Outline - Databases</vt:lpstr>
    </vt:vector>
  </TitlesOfParts>
  <Company>NU-FAST</Company>
  <LinksUpToDate>false</LinksUpToDate>
  <CharactersWithSpaces>40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Outline - Databases</dc:title>
  <dc:creator>Sfarooq</dc:creator>
  <cp:lastModifiedBy>Faculty</cp:lastModifiedBy>
  <cp:revision>76</cp:revision>
  <cp:lastPrinted>2016-10-17T05:33:00Z</cp:lastPrinted>
  <dcterms:created xsi:type="dcterms:W3CDTF">2015-09-15T04:55:00Z</dcterms:created>
  <dcterms:modified xsi:type="dcterms:W3CDTF">2017-03-06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577162325</vt:i4>
  </property>
  <property fmtid="{D5CDD505-2E9C-101B-9397-08002B2CF9AE}" pid="3" name="_EmailSubject">
    <vt:lpwstr>Course outline</vt:lpwstr>
  </property>
  <property fmtid="{D5CDD505-2E9C-101B-9397-08002B2CF9AE}" pid="4" name="_AuthorEmail">
    <vt:lpwstr>shafiq.rahman@nu.edu.pk</vt:lpwstr>
  </property>
  <property fmtid="{D5CDD505-2E9C-101B-9397-08002B2CF9AE}" pid="5" name="_AuthorEmailDisplayName">
    <vt:lpwstr>Shafiq-ur-Rahman</vt:lpwstr>
  </property>
  <property fmtid="{D5CDD505-2E9C-101B-9397-08002B2CF9AE}" pid="6" name="_ReviewingToolsShownOnce">
    <vt:lpwstr/>
  </property>
</Properties>
</file>